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C11967" w14:textId="4D560F83" w:rsidR="00E130FE" w:rsidRDefault="00000000">
      <w:pPr>
        <w:pStyle w:val="Heading1"/>
      </w:pPr>
      <w:bookmarkStart w:id="0" w:name="X35b31eb1ddfd35611924f0967f79c3a78dd39ed"/>
      <w:bookmarkStart w:id="1" w:name="_Toc176858158"/>
      <w:proofErr w:type="spellStart"/>
      <w:r>
        <w:t>jsDelivr</w:t>
      </w:r>
      <w:proofErr w:type="spellEnd"/>
      <w:r>
        <w:t xml:space="preserve"> and GitHub Pages as CDN for Angular Assets</w:t>
      </w:r>
      <w:bookmarkEnd w:id="1"/>
    </w:p>
    <w:p w14:paraId="1E932277" w14:textId="77777777" w:rsidR="00057927" w:rsidRPr="00057927" w:rsidRDefault="00057927" w:rsidP="00057927">
      <w:pPr>
        <w:pStyle w:val="BodyText"/>
      </w:pPr>
    </w:p>
    <w:p w14:paraId="53240323" w14:textId="77777777" w:rsidR="00DD6AE6" w:rsidRPr="00DD6AE6" w:rsidRDefault="00DD6AE6" w:rsidP="00DD6AE6">
      <w:pPr>
        <w:pStyle w:val="BodyText"/>
      </w:pPr>
    </w:p>
    <w:bookmarkStart w:id="2" w:name="table-of-contents" w:displacedByCustomXml="next"/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568082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12EC8E8" w14:textId="612D547E" w:rsidR="00DD6AE6" w:rsidRDefault="00DD6AE6">
          <w:pPr>
            <w:pStyle w:val="TOCHeading"/>
          </w:pPr>
          <w:r>
            <w:t>Contents</w:t>
          </w:r>
        </w:p>
        <w:p w14:paraId="2C899A7C" w14:textId="3CE2E62A" w:rsidR="003D53C4" w:rsidRDefault="00DD6AE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6858158" w:history="1">
            <w:r w:rsidR="003D53C4" w:rsidRPr="000A44C9">
              <w:rPr>
                <w:rStyle w:val="Hyperlink"/>
                <w:noProof/>
              </w:rPr>
              <w:t>jsDelivr and GitHub Pages as CDN for Angular Assets</w:t>
            </w:r>
            <w:r w:rsidR="003D53C4">
              <w:rPr>
                <w:noProof/>
                <w:webHidden/>
              </w:rPr>
              <w:tab/>
            </w:r>
            <w:r w:rsidR="003D53C4">
              <w:rPr>
                <w:noProof/>
                <w:webHidden/>
              </w:rPr>
              <w:fldChar w:fldCharType="begin"/>
            </w:r>
            <w:r w:rsidR="003D53C4">
              <w:rPr>
                <w:noProof/>
                <w:webHidden/>
              </w:rPr>
              <w:instrText xml:space="preserve"> PAGEREF _Toc176858158 \h </w:instrText>
            </w:r>
            <w:r w:rsidR="003D53C4">
              <w:rPr>
                <w:noProof/>
                <w:webHidden/>
              </w:rPr>
            </w:r>
            <w:r w:rsidR="003D53C4">
              <w:rPr>
                <w:noProof/>
                <w:webHidden/>
              </w:rPr>
              <w:fldChar w:fldCharType="separate"/>
            </w:r>
            <w:r w:rsidR="003D53C4">
              <w:rPr>
                <w:noProof/>
                <w:webHidden/>
              </w:rPr>
              <w:t>1</w:t>
            </w:r>
            <w:r w:rsidR="003D53C4">
              <w:rPr>
                <w:noProof/>
                <w:webHidden/>
              </w:rPr>
              <w:fldChar w:fldCharType="end"/>
            </w:r>
          </w:hyperlink>
        </w:p>
        <w:p w14:paraId="35F84D41" w14:textId="27ED1032" w:rsidR="003D53C4" w:rsidRDefault="003D53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59" w:history="1">
            <w:r w:rsidRPr="000A44C9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B89806" w14:textId="56B5FC0A" w:rsidR="003D53C4" w:rsidRDefault="003D53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0" w:history="1">
            <w:r w:rsidRPr="000A44C9">
              <w:rPr>
                <w:rStyle w:val="Hyperlink"/>
                <w:noProof/>
              </w:rPr>
              <w:t>Option 1: jsDeliv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CD6BF" w14:textId="1A01B7C9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1" w:history="1">
            <w:r w:rsidRPr="000A44C9">
              <w:rPr>
                <w:rStyle w:val="Hyperlink"/>
                <w:noProof/>
              </w:rPr>
              <w:t>Step 1: Prepare Your GitHub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B762EA" w14:textId="778B2513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2" w:history="1">
            <w:r w:rsidRPr="000A44C9">
              <w:rPr>
                <w:rStyle w:val="Hyperlink"/>
                <w:noProof/>
              </w:rPr>
              <w:t>Step 2: Organize Your 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5A527F" w14:textId="6486944F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3" w:history="1">
            <w:r w:rsidRPr="000A44C9">
              <w:rPr>
                <w:rStyle w:val="Hyperlink"/>
                <w:noProof/>
              </w:rPr>
              <w:t>Step 3: Push Your Assets to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BA16A" w14:textId="33F96CDC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4" w:history="1">
            <w:r w:rsidRPr="000A44C9">
              <w:rPr>
                <w:rStyle w:val="Hyperlink"/>
                <w:noProof/>
              </w:rPr>
              <w:t>Step 4: Get jsDelivr UR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0C19BA" w14:textId="2D29190C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5" w:history="1">
            <w:r w:rsidRPr="000A44C9">
              <w:rPr>
                <w:rStyle w:val="Hyperlink"/>
                <w:noProof/>
              </w:rPr>
              <w:t>Step 5: Update Your Angular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43D394" w14:textId="787E49AE" w:rsidR="003D53C4" w:rsidRDefault="003D53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6" w:history="1">
            <w:r w:rsidRPr="000A44C9">
              <w:rPr>
                <w:rStyle w:val="Hyperlink"/>
                <w:noProof/>
              </w:rPr>
              <w:t>Option 2: GitHub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18BAE5" w14:textId="652DC2BE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7" w:history="1">
            <w:r w:rsidRPr="000A44C9">
              <w:rPr>
                <w:rStyle w:val="Hyperlink"/>
                <w:noProof/>
              </w:rPr>
              <w:t>Step 1: Follow the step 1-3 same as abo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6ACD9" w14:textId="66371648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8" w:history="1">
            <w:r w:rsidRPr="000A44C9">
              <w:rPr>
                <w:rStyle w:val="Hyperlink"/>
                <w:noProof/>
              </w:rPr>
              <w:t>Step 2: Now click on setting icon and click in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1C983" w14:textId="79F82E6C" w:rsidR="003D53C4" w:rsidRDefault="003D53C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69" w:history="1">
            <w:r w:rsidRPr="000A44C9">
              <w:rPr>
                <w:rStyle w:val="Hyperlink"/>
                <w:noProof/>
              </w:rPr>
              <w:t>Step 3: Update Asset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FC87C5" w14:textId="23C37745" w:rsidR="003D53C4" w:rsidRDefault="003D53C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AU" w:eastAsia="en-AU"/>
              <w14:ligatures w14:val="standardContextual"/>
            </w:rPr>
          </w:pPr>
          <w:hyperlink w:anchor="_Toc176858170" w:history="1">
            <w:r w:rsidRPr="000A44C9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6858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DE36D5" w14:textId="38F180F6" w:rsidR="00DD6AE6" w:rsidRDefault="00DD6AE6">
          <w:r>
            <w:rPr>
              <w:b/>
              <w:bCs/>
              <w:noProof/>
            </w:rPr>
            <w:fldChar w:fldCharType="end"/>
          </w:r>
        </w:p>
      </w:sdtContent>
    </w:sdt>
    <w:p w14:paraId="347BE93B" w14:textId="42DB037E" w:rsidR="00E130FE" w:rsidRDefault="00E130FE" w:rsidP="00DD6AE6">
      <w:pPr>
        <w:pStyle w:val="Compact"/>
      </w:pPr>
    </w:p>
    <w:p w14:paraId="235A88FB" w14:textId="77777777" w:rsidR="0088315F" w:rsidRDefault="0088315F" w:rsidP="00DD6AE6">
      <w:pPr>
        <w:pStyle w:val="Compact"/>
      </w:pPr>
    </w:p>
    <w:p w14:paraId="55941F0D" w14:textId="77777777" w:rsidR="0088315F" w:rsidRDefault="0088315F" w:rsidP="00DD6AE6">
      <w:pPr>
        <w:pStyle w:val="Compact"/>
      </w:pPr>
    </w:p>
    <w:p w14:paraId="7A470633" w14:textId="77777777" w:rsidR="0088315F" w:rsidRDefault="0088315F" w:rsidP="00DD6AE6">
      <w:pPr>
        <w:pStyle w:val="Compact"/>
      </w:pPr>
    </w:p>
    <w:p w14:paraId="79DAF0B7" w14:textId="77777777" w:rsidR="0088315F" w:rsidRDefault="0088315F" w:rsidP="00DD6AE6">
      <w:pPr>
        <w:pStyle w:val="Compact"/>
      </w:pPr>
    </w:p>
    <w:p w14:paraId="76B7B3DA" w14:textId="77777777" w:rsidR="0088315F" w:rsidRDefault="0088315F" w:rsidP="00DD6AE6">
      <w:pPr>
        <w:pStyle w:val="Compact"/>
      </w:pPr>
    </w:p>
    <w:p w14:paraId="4D00A539" w14:textId="77777777" w:rsidR="0088315F" w:rsidRDefault="0088315F" w:rsidP="00DD6AE6">
      <w:pPr>
        <w:pStyle w:val="Compact"/>
      </w:pPr>
    </w:p>
    <w:p w14:paraId="03DC96DF" w14:textId="77777777" w:rsidR="0088315F" w:rsidRDefault="0088315F" w:rsidP="00DD6AE6">
      <w:pPr>
        <w:pStyle w:val="Compact"/>
      </w:pPr>
    </w:p>
    <w:p w14:paraId="49FDE740" w14:textId="77777777" w:rsidR="0088315F" w:rsidRDefault="0088315F" w:rsidP="00DD6AE6">
      <w:pPr>
        <w:pStyle w:val="Compact"/>
      </w:pPr>
    </w:p>
    <w:p w14:paraId="571A5C14" w14:textId="77777777" w:rsidR="0088315F" w:rsidRDefault="0088315F" w:rsidP="00DD6AE6">
      <w:pPr>
        <w:pStyle w:val="Compact"/>
      </w:pPr>
    </w:p>
    <w:p w14:paraId="5BCA3352" w14:textId="77777777" w:rsidR="0088315F" w:rsidRDefault="0088315F" w:rsidP="00DD6AE6">
      <w:pPr>
        <w:pStyle w:val="Compact"/>
      </w:pPr>
    </w:p>
    <w:p w14:paraId="2DA22C07" w14:textId="77777777" w:rsidR="0088315F" w:rsidRDefault="0088315F" w:rsidP="00DD6AE6">
      <w:pPr>
        <w:pStyle w:val="Compact"/>
      </w:pPr>
    </w:p>
    <w:p w14:paraId="2E7BA1D0" w14:textId="77777777" w:rsidR="0088315F" w:rsidRDefault="0088315F" w:rsidP="00DD6AE6">
      <w:pPr>
        <w:pStyle w:val="Compact"/>
      </w:pPr>
    </w:p>
    <w:p w14:paraId="58413526" w14:textId="77777777" w:rsidR="0088315F" w:rsidRDefault="0088315F" w:rsidP="00DD6AE6">
      <w:pPr>
        <w:pStyle w:val="Compact"/>
      </w:pPr>
    </w:p>
    <w:p w14:paraId="10AF5A52" w14:textId="77777777" w:rsidR="00E130FE" w:rsidRDefault="00000000">
      <w:pPr>
        <w:pStyle w:val="Heading2"/>
      </w:pPr>
      <w:bookmarkStart w:id="3" w:name="introduction"/>
      <w:bookmarkStart w:id="4" w:name="_Toc176858159"/>
      <w:bookmarkEnd w:id="2"/>
      <w:r>
        <w:lastRenderedPageBreak/>
        <w:t>Introduction</w:t>
      </w:r>
      <w:bookmarkEnd w:id="4"/>
    </w:p>
    <w:p w14:paraId="3228C61E" w14:textId="62525842" w:rsidR="00E130FE" w:rsidRDefault="00000000">
      <w:pPr>
        <w:pStyle w:val="FirstParagraph"/>
      </w:pPr>
      <w:r>
        <w:t xml:space="preserve">This guide provides detailed, step-by-step instructions for using two free CDN options with </w:t>
      </w:r>
      <w:r w:rsidR="005C03E5">
        <w:t>our</w:t>
      </w:r>
      <w:r>
        <w:t xml:space="preserve"> Angular project: </w:t>
      </w:r>
      <w:proofErr w:type="spellStart"/>
      <w:r>
        <w:t>jsDelivr</w:t>
      </w:r>
      <w:proofErr w:type="spellEnd"/>
      <w:r>
        <w:t xml:space="preserve"> and GitHub Pages. Both options leverage GitHub repository to serve </w:t>
      </w:r>
      <w:r w:rsidR="005C03E5">
        <w:t>our</w:t>
      </w:r>
      <w:r>
        <w:t xml:space="preserve"> assets, but they differ in their setup and use cases.</w:t>
      </w:r>
    </w:p>
    <w:p w14:paraId="61454DEE" w14:textId="77777777" w:rsidR="00E130FE" w:rsidRDefault="00000000">
      <w:pPr>
        <w:pStyle w:val="Heading2"/>
      </w:pPr>
      <w:bookmarkStart w:id="5" w:name="option-1-jsdelivr"/>
      <w:bookmarkStart w:id="6" w:name="_Toc176858160"/>
      <w:bookmarkEnd w:id="3"/>
      <w:r>
        <w:t xml:space="preserve">Option 1: </w:t>
      </w:r>
      <w:proofErr w:type="spellStart"/>
      <w:r>
        <w:t>jsDelivr</w:t>
      </w:r>
      <w:bookmarkEnd w:id="6"/>
      <w:proofErr w:type="spellEnd"/>
    </w:p>
    <w:p w14:paraId="7B12CDE2" w14:textId="1CFC1767" w:rsidR="00C61A04" w:rsidRDefault="00000000">
      <w:pPr>
        <w:pStyle w:val="FirstParagraph"/>
      </w:pPr>
      <w:hyperlink r:id="rId8" w:history="1">
        <w:r w:rsidR="00C61A04" w:rsidRPr="00716611">
          <w:rPr>
            <w:rStyle w:val="Hyperlink"/>
          </w:rPr>
          <w:t>https://www.jsdelivr.com/?docs=gh</w:t>
        </w:r>
      </w:hyperlink>
    </w:p>
    <w:p w14:paraId="1828351C" w14:textId="2541313C" w:rsidR="00AB0C3A" w:rsidRPr="00AB0C3A" w:rsidRDefault="00AB0C3A" w:rsidP="00AB0C3A">
      <w:pPr>
        <w:pStyle w:val="BodyText"/>
      </w:pPr>
      <w:r w:rsidRPr="00AB0C3A">
        <w:t>https://www.jsdelivr.com/github</w:t>
      </w:r>
    </w:p>
    <w:p w14:paraId="2CDD55C6" w14:textId="77777777" w:rsidR="00E130FE" w:rsidRDefault="00000000">
      <w:pPr>
        <w:pStyle w:val="BodyText"/>
      </w:pPr>
      <w:proofErr w:type="spellStart"/>
      <w:r>
        <w:t>jsDelivr</w:t>
      </w:r>
      <w:proofErr w:type="spellEnd"/>
      <w:r>
        <w:t xml:space="preserve"> is a free, open-source CDN that works directly with GitHub repositories. It’s easy to set up and doesn’t require any account creation beyond your existing GitHub account.</w:t>
      </w:r>
    </w:p>
    <w:p w14:paraId="53C9DD6C" w14:textId="00E815EF" w:rsidR="00E130FE" w:rsidRDefault="00000000" w:rsidP="00C61A04">
      <w:pPr>
        <w:pStyle w:val="Heading3"/>
      </w:pPr>
      <w:bookmarkStart w:id="7" w:name="step-1-prepare-your-github-repository"/>
      <w:bookmarkStart w:id="8" w:name="_Toc176858161"/>
      <w:r>
        <w:t>Step 1: Prepare Your GitHub Repository</w:t>
      </w:r>
      <w:bookmarkEnd w:id="8"/>
    </w:p>
    <w:p w14:paraId="02405500" w14:textId="7FBC00B8" w:rsidR="00E130FE" w:rsidRDefault="00000000">
      <w:pPr>
        <w:pStyle w:val="Compact"/>
        <w:numPr>
          <w:ilvl w:val="0"/>
          <w:numId w:val="5"/>
        </w:numPr>
      </w:pPr>
      <w:r>
        <w:t xml:space="preserve">Create a new </w:t>
      </w:r>
      <w:r w:rsidR="00C61A04">
        <w:t xml:space="preserve">public </w:t>
      </w:r>
      <w:r>
        <w:t>repository for your project:</w:t>
      </w:r>
    </w:p>
    <w:p w14:paraId="63434BA2" w14:textId="77777777" w:rsidR="00E130FE" w:rsidRDefault="00000000">
      <w:pPr>
        <w:pStyle w:val="Heading3"/>
      </w:pPr>
      <w:bookmarkStart w:id="9" w:name="step-2-organize-your-assets"/>
      <w:bookmarkStart w:id="10" w:name="_Toc176858162"/>
      <w:bookmarkEnd w:id="7"/>
      <w:r>
        <w:t>Step 2: Organize Your Assets</w:t>
      </w:r>
      <w:bookmarkEnd w:id="10"/>
    </w:p>
    <w:p w14:paraId="27B976B2" w14:textId="11E72B64" w:rsidR="00E130FE" w:rsidRDefault="00000000">
      <w:pPr>
        <w:numPr>
          <w:ilvl w:val="0"/>
          <w:numId w:val="7"/>
        </w:numPr>
      </w:pPr>
      <w:r>
        <w:t xml:space="preserve">In your local project, create an </w:t>
      </w:r>
      <w:proofErr w:type="gramStart"/>
      <w:r>
        <w:rPr>
          <w:rStyle w:val="VerbatimChar"/>
        </w:rPr>
        <w:t>assets</w:t>
      </w:r>
      <w:proofErr w:type="gramEnd"/>
      <w:r>
        <w:t>:</w:t>
      </w:r>
    </w:p>
    <w:p w14:paraId="110B5346" w14:textId="117BFD85" w:rsidR="00E130FE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mkdir</w:t>
      </w:r>
      <w:proofErr w:type="spellEnd"/>
      <w:r>
        <w:rPr>
          <w:rStyle w:val="VerbatimChar"/>
        </w:rPr>
        <w:t xml:space="preserve"> </w:t>
      </w:r>
      <w:proofErr w:type="spellStart"/>
      <w:r w:rsidR="00C61A04">
        <w:rPr>
          <w:rStyle w:val="VerbatimChar"/>
        </w:rPr>
        <w:t>src</w:t>
      </w:r>
      <w:proofErr w:type="spellEnd"/>
      <w:r w:rsidR="00C61A04">
        <w:rPr>
          <w:rStyle w:val="VerbatimChar"/>
        </w:rPr>
        <w:t>/</w:t>
      </w:r>
      <w:r>
        <w:rPr>
          <w:rStyle w:val="VerbatimChar"/>
        </w:rPr>
        <w:t>assets</w:t>
      </w:r>
    </w:p>
    <w:p w14:paraId="7A865847" w14:textId="77777777" w:rsidR="00E130FE" w:rsidRDefault="00000000">
      <w:pPr>
        <w:numPr>
          <w:ilvl w:val="0"/>
          <w:numId w:val="7"/>
        </w:numPr>
      </w:pPr>
      <w:r>
        <w:t>Organize your assets (images, fonts, etc.) within this folder. For example:</w:t>
      </w:r>
    </w:p>
    <w:p w14:paraId="0EF5904F" w14:textId="77777777" w:rsidR="00E130FE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assets/</w:t>
      </w:r>
      <w:r>
        <w:br/>
      </w:r>
      <w:r>
        <w:rPr>
          <w:rStyle w:val="VerbatimChar"/>
        </w:rPr>
        <w:t>├── images/</w:t>
      </w:r>
      <w:r>
        <w:br/>
      </w:r>
      <w:r>
        <w:rPr>
          <w:rStyle w:val="VerbatimChar"/>
        </w:rPr>
        <w:t>│   ├── logo.png</w:t>
      </w:r>
      <w:r>
        <w:br/>
      </w:r>
      <w:r>
        <w:rPr>
          <w:rStyle w:val="VerbatimChar"/>
        </w:rPr>
        <w:t>│   └── background.jpg</w:t>
      </w:r>
      <w:r>
        <w:br/>
      </w:r>
      <w:r>
        <w:rPr>
          <w:rStyle w:val="VerbatimChar"/>
        </w:rPr>
        <w:t>├── fonts/</w:t>
      </w:r>
      <w:r>
        <w:br/>
      </w:r>
      <w:r>
        <w:rPr>
          <w:rStyle w:val="VerbatimChar"/>
        </w:rPr>
        <w:t>│   └── custom-</w:t>
      </w:r>
      <w:proofErr w:type="gramStart"/>
      <w:r>
        <w:rPr>
          <w:rStyle w:val="VerbatimChar"/>
        </w:rPr>
        <w:t>font.woff</w:t>
      </w:r>
      <w:proofErr w:type="gramEnd"/>
      <w:r>
        <w:rPr>
          <w:rStyle w:val="VerbatimChar"/>
        </w:rPr>
        <w:t>2</w:t>
      </w:r>
      <w:r>
        <w:br/>
      </w:r>
      <w:r>
        <w:rPr>
          <w:rStyle w:val="VerbatimChar"/>
        </w:rPr>
        <w:t>└── data/</w:t>
      </w:r>
      <w:r>
        <w:br/>
      </w:r>
      <w:r>
        <w:rPr>
          <w:rStyle w:val="VerbatimChar"/>
        </w:rPr>
        <w:t xml:space="preserve">    └── </w:t>
      </w:r>
      <w:proofErr w:type="spellStart"/>
      <w:r>
        <w:rPr>
          <w:rStyle w:val="VerbatimChar"/>
        </w:rPr>
        <w:t>config.json</w:t>
      </w:r>
      <w:proofErr w:type="spellEnd"/>
    </w:p>
    <w:p w14:paraId="7DADEB8E" w14:textId="77777777" w:rsidR="00E130FE" w:rsidRDefault="00000000">
      <w:pPr>
        <w:pStyle w:val="Heading3"/>
      </w:pPr>
      <w:bookmarkStart w:id="11" w:name="step-3-push-your-assets-to-github"/>
      <w:bookmarkStart w:id="12" w:name="_Toc176858163"/>
      <w:bookmarkEnd w:id="9"/>
      <w:r>
        <w:t>Step 3: Push Your Assets to GitHub</w:t>
      </w:r>
      <w:bookmarkEnd w:id="12"/>
    </w:p>
    <w:p w14:paraId="7258C29A" w14:textId="0D9DE7E1" w:rsidR="00E130FE" w:rsidRDefault="00000000">
      <w:pPr>
        <w:numPr>
          <w:ilvl w:val="0"/>
          <w:numId w:val="8"/>
        </w:numPr>
      </w:pPr>
      <w:r>
        <w:t>Push your code to GitHub</w:t>
      </w:r>
    </w:p>
    <w:p w14:paraId="7E30B870" w14:textId="77777777" w:rsidR="00057927" w:rsidRDefault="00057927" w:rsidP="00057927">
      <w:pPr>
        <w:ind w:left="240"/>
      </w:pPr>
    </w:p>
    <w:p w14:paraId="5B168755" w14:textId="77777777" w:rsidR="00E130FE" w:rsidRDefault="00000000">
      <w:pPr>
        <w:pStyle w:val="Heading3"/>
      </w:pPr>
      <w:bookmarkStart w:id="13" w:name="step-4-get-jsdelivr-urls"/>
      <w:bookmarkStart w:id="14" w:name="_Toc176858164"/>
      <w:bookmarkEnd w:id="11"/>
      <w:r>
        <w:t xml:space="preserve">Step 4: Get </w:t>
      </w:r>
      <w:proofErr w:type="spellStart"/>
      <w:r>
        <w:t>jsDelivr</w:t>
      </w:r>
      <w:proofErr w:type="spellEnd"/>
      <w:r>
        <w:t xml:space="preserve"> URLs</w:t>
      </w:r>
      <w:bookmarkEnd w:id="14"/>
    </w:p>
    <w:p w14:paraId="0A52A94A" w14:textId="77777777" w:rsidR="00E130FE" w:rsidRDefault="00000000">
      <w:pPr>
        <w:pStyle w:val="FirstParagraph"/>
      </w:pPr>
      <w:proofErr w:type="spellStart"/>
      <w:r>
        <w:t>jsDelivr</w:t>
      </w:r>
      <w:proofErr w:type="spellEnd"/>
      <w:r>
        <w:t xml:space="preserve"> uses a specific URL structure to serve files from your GitHub repository:</w:t>
      </w:r>
    </w:p>
    <w:p w14:paraId="20353475" w14:textId="77777777" w:rsidR="00E130FE" w:rsidRDefault="00000000" w:rsidP="00057927">
      <w:pPr>
        <w:pStyle w:val="SourceCode"/>
        <w:ind w:firstLine="720"/>
      </w:pPr>
      <w:r w:rsidRPr="00057927">
        <w:rPr>
          <w:rStyle w:val="VerbatimChar"/>
          <w:highlight w:val="cyan"/>
        </w:rPr>
        <w:t>https://cdn.jsdelivr.net/gh/username/repo@version/file</w:t>
      </w:r>
    </w:p>
    <w:p w14:paraId="342A254D" w14:textId="0EC65C70" w:rsidR="00E130FE" w:rsidRDefault="00000000">
      <w:pPr>
        <w:pStyle w:val="FirstParagraph"/>
      </w:pPr>
      <w:r>
        <w:t xml:space="preserve">For example, to serve the </w:t>
      </w:r>
      <w:r w:rsidR="00C61A04">
        <w:t xml:space="preserve">flash anime.jpg </w:t>
      </w:r>
      <w:r>
        <w:t xml:space="preserve">file from the </w:t>
      </w:r>
      <w:r>
        <w:rPr>
          <w:rStyle w:val="VerbatimChar"/>
        </w:rPr>
        <w:t>main</w:t>
      </w:r>
      <w:r>
        <w:t xml:space="preserve"> branch:</w:t>
      </w:r>
    </w:p>
    <w:p w14:paraId="3BED319E" w14:textId="388BE729" w:rsidR="00C61A04" w:rsidRDefault="00000000" w:rsidP="0088315F">
      <w:pPr>
        <w:pStyle w:val="FirstParagraph"/>
      </w:pPr>
      <w:hyperlink r:id="rId9" w:history="1">
        <w:r w:rsidR="00C61A04" w:rsidRPr="00716611">
          <w:rPr>
            <w:rStyle w:val="Hyperlink"/>
          </w:rPr>
          <w:t>https://github.com/Niket16/CDN-Test-Repo/tree/main</w:t>
        </w:r>
      </w:hyperlink>
    </w:p>
    <w:p w14:paraId="390877E0" w14:textId="77777777" w:rsidR="00C61A04" w:rsidRDefault="00C61A04" w:rsidP="00C61A04">
      <w:pPr>
        <w:pStyle w:val="FirstParagraph"/>
      </w:pPr>
      <w:bookmarkStart w:id="15" w:name="_Hlk176854776"/>
      <w:r>
        <w:t xml:space="preserve">https://cdn.jsdelivr.net/gh/Niket16/CDN-Test-Repo@main/assets/flash%20anime.jpg </w:t>
      </w:r>
    </w:p>
    <w:p w14:paraId="72C8315C" w14:textId="77777777" w:rsidR="00C61A04" w:rsidRDefault="00C61A04">
      <w:pPr>
        <w:pStyle w:val="Heading3"/>
      </w:pPr>
      <w:bookmarkStart w:id="16" w:name="step-5-update-your-angular-project"/>
      <w:bookmarkEnd w:id="13"/>
      <w:bookmarkEnd w:id="15"/>
    </w:p>
    <w:p w14:paraId="3D505630" w14:textId="7112A170" w:rsidR="00E130FE" w:rsidRDefault="00000000">
      <w:pPr>
        <w:pStyle w:val="Heading3"/>
      </w:pPr>
      <w:bookmarkStart w:id="17" w:name="_Toc176858165"/>
      <w:r>
        <w:t>Step 5: Update Your Angular Project</w:t>
      </w:r>
      <w:bookmarkEnd w:id="17"/>
    </w:p>
    <w:p w14:paraId="4E0731E6" w14:textId="77777777" w:rsidR="00E130FE" w:rsidRDefault="00000000">
      <w:pPr>
        <w:numPr>
          <w:ilvl w:val="0"/>
          <w:numId w:val="9"/>
        </w:numPr>
      </w:pPr>
      <w:r>
        <w:t>Open your Angular component files where you reference assets.</w:t>
      </w:r>
    </w:p>
    <w:p w14:paraId="051222D2" w14:textId="77777777" w:rsidR="00E130FE" w:rsidRDefault="00000000">
      <w:pPr>
        <w:numPr>
          <w:ilvl w:val="0"/>
          <w:numId w:val="9"/>
        </w:numPr>
      </w:pPr>
      <w:r>
        <w:t xml:space="preserve">Update the asset URLs to use </w:t>
      </w:r>
      <w:proofErr w:type="spellStart"/>
      <w:r>
        <w:t>jsDelivr</w:t>
      </w:r>
      <w:proofErr w:type="spellEnd"/>
      <w:r>
        <w:t>. For example:</w:t>
      </w:r>
    </w:p>
    <w:p w14:paraId="23CE72BC" w14:textId="50359C39" w:rsidR="00E130FE" w:rsidRPr="00057927" w:rsidRDefault="00000000">
      <w:pPr>
        <w:pStyle w:val="SourceCode"/>
        <w:numPr>
          <w:ilvl w:val="0"/>
          <w:numId w:val="1"/>
        </w:numPr>
        <w:rPr>
          <w:rStyle w:val="StringTok"/>
          <w:rFonts w:asciiTheme="minorHAnsi" w:hAnsiTheme="minorHAnsi"/>
          <w:color w:val="auto"/>
          <w:sz w:val="24"/>
        </w:rPr>
      </w:pPr>
      <w:r>
        <w:rPr>
          <w:rStyle w:val="CommentTok"/>
        </w:rPr>
        <w:t>// Before</w:t>
      </w:r>
      <w:r>
        <w:br/>
      </w:r>
      <w:proofErr w:type="spellStart"/>
      <w:r>
        <w:rPr>
          <w:rStyle w:val="NormalTok"/>
        </w:rPr>
        <w:t>logo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sets/images/</w:t>
      </w:r>
      <w:r w:rsidR="007F6584" w:rsidRPr="007F6584">
        <w:t xml:space="preserve"> </w:t>
      </w:r>
      <w:r w:rsidR="007F6584" w:rsidRPr="007F6584">
        <w:rPr>
          <w:rStyle w:val="StringTok"/>
        </w:rPr>
        <w:t>flash anime.jpg</w:t>
      </w:r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fter</w:t>
      </w:r>
      <w:r>
        <w:br/>
      </w:r>
      <w:proofErr w:type="spellStart"/>
      <w:r>
        <w:rPr>
          <w:rStyle w:val="NormalTok"/>
        </w:rPr>
        <w:t>logo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7F6584" w:rsidRPr="007F6584">
        <w:rPr>
          <w:rStyle w:val="StringTok"/>
        </w:rPr>
        <w:t>https://cdn.jsdelivr.net/gh/Niket16/CDN-Test-Repo@main/assets/flash%20anime.jpg</w:t>
      </w:r>
      <w:proofErr w:type="gramStart"/>
      <w:r w:rsidR="007F6584">
        <w:rPr>
          <w:rStyle w:val="StringTok"/>
        </w:rPr>
        <w:t>'</w:t>
      </w:r>
      <w:r w:rsidR="007F6584" w:rsidRPr="007F6584">
        <w:rPr>
          <w:rStyle w:val="StringTok"/>
        </w:rPr>
        <w:t>;</w:t>
      </w:r>
      <w:proofErr w:type="gramEnd"/>
    </w:p>
    <w:p w14:paraId="68D70348" w14:textId="77777777" w:rsidR="00057927" w:rsidRDefault="00057927" w:rsidP="00057927">
      <w:pPr>
        <w:pStyle w:val="SourceCode"/>
        <w:ind w:left="720"/>
        <w:rPr>
          <w:rStyle w:val="CommentTok"/>
        </w:rPr>
      </w:pPr>
    </w:p>
    <w:p w14:paraId="676CD012" w14:textId="77777777" w:rsidR="00057927" w:rsidRDefault="00057927" w:rsidP="00057927">
      <w:pPr>
        <w:pStyle w:val="SourceCode"/>
        <w:ind w:left="720"/>
      </w:pPr>
    </w:p>
    <w:p w14:paraId="170BF0EA" w14:textId="77777777" w:rsidR="00E130FE" w:rsidRDefault="00000000">
      <w:pPr>
        <w:pStyle w:val="Heading2"/>
      </w:pPr>
      <w:bookmarkStart w:id="18" w:name="option-2-github-pages"/>
      <w:bookmarkStart w:id="19" w:name="_Toc176858166"/>
      <w:bookmarkEnd w:id="5"/>
      <w:bookmarkEnd w:id="16"/>
      <w:r>
        <w:t>Option 2: GitHub Pages</w:t>
      </w:r>
      <w:bookmarkEnd w:id="19"/>
    </w:p>
    <w:p w14:paraId="4025ED97" w14:textId="52954D65" w:rsidR="00E130FE" w:rsidRDefault="00000000">
      <w:pPr>
        <w:pStyle w:val="FirstParagraph"/>
      </w:pPr>
      <w:r>
        <w:t xml:space="preserve">GitHub Pages is a static site hosting service that takes files straight from a GitHub repository. While it’s primarily designed for hosting documentation and simple websites, it can be used to host Angular applications and serve as a CDN for </w:t>
      </w:r>
      <w:r w:rsidR="00D95A21">
        <w:t>our</w:t>
      </w:r>
      <w:r>
        <w:t xml:space="preserve"> assets.</w:t>
      </w:r>
    </w:p>
    <w:p w14:paraId="0A18969F" w14:textId="31881E98" w:rsidR="00E130FE" w:rsidRDefault="00000000">
      <w:pPr>
        <w:pStyle w:val="Heading3"/>
      </w:pPr>
      <w:bookmarkStart w:id="20" w:name="step-1-prepare-your-github-repository-1"/>
      <w:bookmarkStart w:id="21" w:name="_Toc176858167"/>
      <w:r>
        <w:t xml:space="preserve">Step 1: </w:t>
      </w:r>
      <w:bookmarkStart w:id="22" w:name="_Hlk176855776"/>
      <w:r w:rsidR="00D95A21">
        <w:t>Follow the step 1-3 same as above</w:t>
      </w:r>
      <w:bookmarkEnd w:id="21"/>
      <w:r w:rsidR="00D95A21">
        <w:t xml:space="preserve"> </w:t>
      </w:r>
      <w:bookmarkEnd w:id="22"/>
    </w:p>
    <w:p w14:paraId="6A752900" w14:textId="5E10BACC" w:rsidR="00E130FE" w:rsidRDefault="00000000">
      <w:pPr>
        <w:pStyle w:val="Heading3"/>
      </w:pPr>
      <w:bookmarkStart w:id="23" w:name="step-2-install-angular-cli-ghpages"/>
      <w:bookmarkStart w:id="24" w:name="_Toc176858168"/>
      <w:bookmarkEnd w:id="20"/>
      <w:r>
        <w:t xml:space="preserve">Step 2: </w:t>
      </w:r>
      <w:r w:rsidR="00D95A21">
        <w:t>Now click on setting icon and click in pages</w:t>
      </w:r>
      <w:bookmarkEnd w:id="24"/>
    </w:p>
    <w:p w14:paraId="0BC0328C" w14:textId="4817A54F" w:rsidR="00D95A21" w:rsidRDefault="00D95A21" w:rsidP="00D95A21">
      <w:pPr>
        <w:pStyle w:val="BodyText"/>
      </w:pPr>
      <w:r w:rsidRPr="00D95A21">
        <w:rPr>
          <w:noProof/>
        </w:rPr>
        <w:drawing>
          <wp:inline distT="0" distB="0" distL="0" distR="0" wp14:anchorId="4E2DA79B" wp14:editId="7E63052E">
            <wp:extent cx="5943600" cy="3290570"/>
            <wp:effectExtent l="0" t="0" r="0" b="0"/>
            <wp:docPr id="9077666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76667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0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3C28" w14:textId="27424291" w:rsidR="00D95A21" w:rsidRDefault="00D95A21" w:rsidP="00D95A21">
      <w:pPr>
        <w:pStyle w:val="BodyText"/>
      </w:pPr>
      <w:r>
        <w:t xml:space="preserve">Now click on </w:t>
      </w:r>
      <w:proofErr w:type="gramStart"/>
      <w:r>
        <w:t>main</w:t>
      </w:r>
      <w:proofErr w:type="gramEnd"/>
      <w:r>
        <w:t xml:space="preserve"> branch and click on save.</w:t>
      </w:r>
    </w:p>
    <w:p w14:paraId="63255997" w14:textId="204255A8" w:rsidR="00D95A21" w:rsidRDefault="00D95A21" w:rsidP="00D95A21">
      <w:pPr>
        <w:pStyle w:val="BodyText"/>
      </w:pPr>
      <w:r w:rsidRPr="00D95A21">
        <w:rPr>
          <w:noProof/>
        </w:rPr>
        <w:lastRenderedPageBreak/>
        <w:drawing>
          <wp:inline distT="0" distB="0" distL="0" distR="0" wp14:anchorId="2BDCDBF5" wp14:editId="7434D454">
            <wp:extent cx="5943600" cy="2116455"/>
            <wp:effectExtent l="0" t="0" r="0" b="0"/>
            <wp:docPr id="13581232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812327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1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7D6A" w14:textId="57FC9968" w:rsidR="00D95A21" w:rsidRDefault="00D95A21" w:rsidP="00D95A21">
      <w:pPr>
        <w:pStyle w:val="BodyText"/>
      </w:pPr>
      <w:r>
        <w:t>After few moments you can see published URL same as below</w:t>
      </w:r>
    </w:p>
    <w:p w14:paraId="4E0DCFDD" w14:textId="77777777" w:rsidR="00D95A21" w:rsidRDefault="00D95A21" w:rsidP="00D95A21">
      <w:pPr>
        <w:pStyle w:val="BodyText"/>
      </w:pPr>
    </w:p>
    <w:p w14:paraId="3AA68C22" w14:textId="39B47B39" w:rsidR="00D95A21" w:rsidRDefault="00D95A21" w:rsidP="00D95A21">
      <w:pPr>
        <w:pStyle w:val="BodyText"/>
      </w:pPr>
      <w:r w:rsidRPr="00D95A21">
        <w:rPr>
          <w:noProof/>
        </w:rPr>
        <w:drawing>
          <wp:inline distT="0" distB="0" distL="0" distR="0" wp14:anchorId="5BE8054F" wp14:editId="7EE441AE">
            <wp:extent cx="5943600" cy="763270"/>
            <wp:effectExtent l="0" t="0" r="0" b="0"/>
            <wp:docPr id="20267701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6770140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09D14" w14:textId="77777777" w:rsidR="00D95A21" w:rsidRPr="00D95A21" w:rsidRDefault="00D95A21" w:rsidP="00D95A21">
      <w:pPr>
        <w:pStyle w:val="BodyText"/>
      </w:pPr>
    </w:p>
    <w:p w14:paraId="40BB4ECF" w14:textId="6A2D0C0A" w:rsidR="00E130FE" w:rsidRDefault="00000000">
      <w:pPr>
        <w:pStyle w:val="Heading3"/>
      </w:pPr>
      <w:bookmarkStart w:id="25" w:name="step-6-update-asset-references"/>
      <w:bookmarkStart w:id="26" w:name="_Toc176858169"/>
      <w:bookmarkEnd w:id="23"/>
      <w:r>
        <w:t xml:space="preserve">Step </w:t>
      </w:r>
      <w:r w:rsidR="00D95A21">
        <w:t>3</w:t>
      </w:r>
      <w:r>
        <w:t xml:space="preserve">: </w:t>
      </w:r>
      <w:bookmarkStart w:id="27" w:name="_Hlk176856343"/>
      <w:r>
        <w:t>Update Asset References</w:t>
      </w:r>
      <w:bookmarkEnd w:id="26"/>
      <w:bookmarkEnd w:id="27"/>
    </w:p>
    <w:p w14:paraId="6CCB36E9" w14:textId="77777777" w:rsidR="00E130FE" w:rsidRDefault="00000000">
      <w:pPr>
        <w:numPr>
          <w:ilvl w:val="0"/>
          <w:numId w:val="20"/>
        </w:numPr>
      </w:pPr>
      <w:r>
        <w:t>Open your Angular component files where you reference assets.</w:t>
      </w:r>
    </w:p>
    <w:p w14:paraId="4B066F12" w14:textId="77777777" w:rsidR="00E130FE" w:rsidRDefault="00000000">
      <w:pPr>
        <w:numPr>
          <w:ilvl w:val="0"/>
          <w:numId w:val="20"/>
        </w:numPr>
      </w:pPr>
      <w:r>
        <w:t>Update the asset URLs to use the GitHub Pages URL. For example:</w:t>
      </w:r>
    </w:p>
    <w:p w14:paraId="50DFEB11" w14:textId="3299D82E" w:rsidR="00E130FE" w:rsidRPr="005C03E5" w:rsidRDefault="00000000">
      <w:pPr>
        <w:pStyle w:val="SourceCode"/>
        <w:numPr>
          <w:ilvl w:val="0"/>
          <w:numId w:val="1"/>
        </w:numPr>
        <w:rPr>
          <w:rStyle w:val="OperatorTok"/>
          <w:rFonts w:asciiTheme="minorHAnsi" w:hAnsiTheme="minorHAnsi"/>
          <w:color w:val="auto"/>
          <w:sz w:val="24"/>
        </w:rPr>
      </w:pPr>
      <w:r>
        <w:rPr>
          <w:rStyle w:val="CommentTok"/>
        </w:rPr>
        <w:t>// Before</w:t>
      </w:r>
      <w:r>
        <w:br/>
      </w:r>
      <w:proofErr w:type="spellStart"/>
      <w:r>
        <w:rPr>
          <w:rStyle w:val="NormalTok"/>
        </w:rPr>
        <w:t>logo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ssets/images/</w:t>
      </w:r>
      <w:r w:rsidR="0072717A">
        <w:rPr>
          <w:rStyle w:val="StringTok"/>
        </w:rPr>
        <w:t>flash</w:t>
      </w:r>
      <w:r>
        <w:rPr>
          <w:rStyle w:val="StringTok"/>
        </w:rPr>
        <w:t>.</w:t>
      </w:r>
      <w:r w:rsidR="0072717A">
        <w:rPr>
          <w:rStyle w:val="StringTok"/>
        </w:rPr>
        <w:t>jpg</w:t>
      </w:r>
      <w:r>
        <w:rPr>
          <w:rStyle w:val="StringTok"/>
        </w:rPr>
        <w:t>'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>// After</w:t>
      </w:r>
      <w:r>
        <w:br/>
      </w:r>
      <w:proofErr w:type="spellStart"/>
      <w:r>
        <w:rPr>
          <w:rStyle w:val="NormalTok"/>
        </w:rPr>
        <w:t>logoUr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 w:rsidR="00D95A21" w:rsidRPr="00D95A21">
        <w:rPr>
          <w:rStyle w:val="StringTok"/>
        </w:rPr>
        <w:t>https://niket16.github.io/CDN-Test-Repo/assets/flash.jpg</w:t>
      </w:r>
      <w:proofErr w:type="gramStart"/>
      <w:r>
        <w:rPr>
          <w:rStyle w:val="StringTok"/>
        </w:rPr>
        <w:t>'</w:t>
      </w:r>
      <w:r>
        <w:rPr>
          <w:rStyle w:val="OperatorTok"/>
        </w:rPr>
        <w:t>;</w:t>
      </w:r>
      <w:proofErr w:type="gramEnd"/>
      <w:r w:rsidR="00D95A21">
        <w:rPr>
          <w:rStyle w:val="OperatorTok"/>
        </w:rPr>
        <w:t xml:space="preserve"> </w:t>
      </w:r>
    </w:p>
    <w:p w14:paraId="245AF064" w14:textId="77777777" w:rsidR="005C03E5" w:rsidRDefault="005C03E5" w:rsidP="005C03E5">
      <w:pPr>
        <w:pStyle w:val="SourceCode"/>
        <w:rPr>
          <w:rStyle w:val="OperatorTok"/>
          <w:rFonts w:asciiTheme="minorHAnsi" w:hAnsiTheme="minorHAnsi"/>
          <w:color w:val="auto"/>
          <w:sz w:val="24"/>
        </w:rPr>
      </w:pPr>
    </w:p>
    <w:p w14:paraId="5034E336" w14:textId="77777777" w:rsidR="005C03E5" w:rsidRPr="005C03E5" w:rsidRDefault="005C03E5" w:rsidP="005C03E5">
      <w:pPr>
        <w:pStyle w:val="SourceCode"/>
        <w:rPr>
          <w:rStyle w:val="OperatorTok"/>
          <w:rFonts w:asciiTheme="minorHAnsi" w:hAnsiTheme="minorHAnsi"/>
          <w:color w:val="auto"/>
          <w:sz w:val="24"/>
        </w:rPr>
      </w:pPr>
    </w:p>
    <w:p w14:paraId="36D613B3" w14:textId="17FD79D8" w:rsidR="005C03E5" w:rsidRPr="005C03E5" w:rsidRDefault="005C03E5" w:rsidP="005C03E5">
      <w:pPr>
        <w:pStyle w:val="Heading2"/>
      </w:pPr>
      <w:bookmarkStart w:id="28" w:name="_Toc176858170"/>
      <w:r>
        <w:t>Conclusion</w:t>
      </w:r>
      <w:bookmarkEnd w:id="28"/>
    </w:p>
    <w:p w14:paraId="385BBA4B" w14:textId="191861A6" w:rsidR="005C03E5" w:rsidRDefault="005C03E5" w:rsidP="005C03E5">
      <w:pPr>
        <w:pStyle w:val="SourceCode"/>
      </w:pPr>
      <w:proofErr w:type="spellStart"/>
      <w:r w:rsidRPr="005C03E5">
        <w:rPr>
          <w:b/>
          <w:bCs/>
        </w:rPr>
        <w:t>jsDelivr</w:t>
      </w:r>
      <w:proofErr w:type="spellEnd"/>
      <w:r w:rsidRPr="005C03E5">
        <w:t xml:space="preserve"> is the better option if </w:t>
      </w:r>
      <w:r>
        <w:t>we</w:t>
      </w:r>
      <w:r w:rsidRPr="005C03E5">
        <w:t xml:space="preserve"> are primarily looking for a </w:t>
      </w:r>
      <w:r w:rsidRPr="005C03E5">
        <w:rPr>
          <w:b/>
          <w:bCs/>
        </w:rPr>
        <w:t>fast and easy-to-use CDN</w:t>
      </w:r>
      <w:r w:rsidRPr="005C03E5">
        <w:t xml:space="preserve"> with </w:t>
      </w:r>
      <w:r w:rsidRPr="005C03E5">
        <w:rPr>
          <w:b/>
          <w:bCs/>
        </w:rPr>
        <w:t>global caching</w:t>
      </w:r>
      <w:r w:rsidRPr="005C03E5">
        <w:t xml:space="preserve"> and </w:t>
      </w:r>
      <w:r w:rsidRPr="005C03E5">
        <w:rPr>
          <w:b/>
          <w:bCs/>
        </w:rPr>
        <w:t>versioning support</w:t>
      </w:r>
      <w:r w:rsidRPr="005C03E5">
        <w:t>. It’s ideal for serving static assets like images or scripts directly from a GitHub repository without any complex setup.</w:t>
      </w:r>
    </w:p>
    <w:p w14:paraId="4C170BC9" w14:textId="4F09EED4" w:rsidR="00E130FE" w:rsidRDefault="00E130FE">
      <w:pPr>
        <w:pStyle w:val="FirstParagraph"/>
      </w:pPr>
      <w:bookmarkStart w:id="29" w:name="conclusion"/>
      <w:bookmarkEnd w:id="0"/>
      <w:bookmarkEnd w:id="18"/>
      <w:bookmarkEnd w:id="25"/>
      <w:bookmarkEnd w:id="29"/>
    </w:p>
    <w:sectPr w:rsidR="00E130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ABAFAD" w14:textId="77777777" w:rsidR="008E6E4B" w:rsidRDefault="008E6E4B">
      <w:pPr>
        <w:spacing w:after="0"/>
      </w:pPr>
      <w:r>
        <w:separator/>
      </w:r>
    </w:p>
  </w:endnote>
  <w:endnote w:type="continuationSeparator" w:id="0">
    <w:p w14:paraId="51C536E3" w14:textId="77777777" w:rsidR="008E6E4B" w:rsidRDefault="008E6E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54FC4" w14:textId="77777777" w:rsidR="008E6E4B" w:rsidRDefault="008E6E4B">
      <w:r>
        <w:separator/>
      </w:r>
    </w:p>
  </w:footnote>
  <w:footnote w:type="continuationSeparator" w:id="0">
    <w:p w14:paraId="5F5BFCE8" w14:textId="77777777" w:rsidR="008E6E4B" w:rsidRDefault="008E6E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6703B2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21A86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5B2C68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33987840">
    <w:abstractNumId w:val="0"/>
  </w:num>
  <w:num w:numId="2" w16cid:durableId="14687056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77631032">
    <w:abstractNumId w:val="1"/>
  </w:num>
  <w:num w:numId="4" w16cid:durableId="622924665">
    <w:abstractNumId w:val="1"/>
  </w:num>
  <w:num w:numId="5" w16cid:durableId="3166902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34645226">
    <w:abstractNumId w:val="1"/>
  </w:num>
  <w:num w:numId="7" w16cid:durableId="3014250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501508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8271388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488484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16688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038614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899940745">
    <w:abstractNumId w:val="1"/>
  </w:num>
  <w:num w:numId="14" w16cid:durableId="15660626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126196099">
    <w:abstractNumId w:val="1"/>
  </w:num>
  <w:num w:numId="16" w16cid:durableId="4510934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2023559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6630032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615332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7267546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4494740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99899438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85985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2723166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876355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130FE"/>
    <w:rsid w:val="00057927"/>
    <w:rsid w:val="00291D8F"/>
    <w:rsid w:val="003D53C4"/>
    <w:rsid w:val="00545422"/>
    <w:rsid w:val="005C03E5"/>
    <w:rsid w:val="006741BE"/>
    <w:rsid w:val="0072717A"/>
    <w:rsid w:val="007F6584"/>
    <w:rsid w:val="0088315F"/>
    <w:rsid w:val="008E6E4B"/>
    <w:rsid w:val="00AB0C3A"/>
    <w:rsid w:val="00B90128"/>
    <w:rsid w:val="00C61A04"/>
    <w:rsid w:val="00CC5E65"/>
    <w:rsid w:val="00D95A21"/>
    <w:rsid w:val="00DD6AE6"/>
    <w:rsid w:val="00E130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27C8D6C"/>
  <w15:docId w15:val="{72C39AAE-B624-4122-976C-D07C165135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C61A04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A04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rsid w:val="00DD6AE6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D6AE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DD6AE6"/>
    <w:pPr>
      <w:spacing w:after="100"/>
      <w:ind w:left="480"/>
    </w:pPr>
  </w:style>
  <w:style w:type="character" w:customStyle="1" w:styleId="Heading2Char">
    <w:name w:val="Heading 2 Char"/>
    <w:basedOn w:val="DefaultParagraphFont"/>
    <w:link w:val="Heading2"/>
    <w:uiPriority w:val="9"/>
    <w:rsid w:val="005C03E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sdelivr.com/?docs=gh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github.com/Niket16/CDN-Test-Repo/tree/mai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AF19D5-0428-4788-A4A5-1B99C96231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4</Pages>
  <Words>627</Words>
  <Characters>3542</Characters>
  <Application>Microsoft Office Word</Application>
  <DocSecurity>0</DocSecurity>
  <Lines>13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ket Kiritkumar Patel</cp:lastModifiedBy>
  <cp:revision>12</cp:revision>
  <dcterms:created xsi:type="dcterms:W3CDTF">2024-09-10T00:02:00Z</dcterms:created>
  <dcterms:modified xsi:type="dcterms:W3CDTF">2024-09-10T0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44d8af5c8770e7ee520148690fa7225066b6d768e35d1f3452ebb18c9efa3b</vt:lpwstr>
  </property>
</Properties>
</file>